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5E48EF" w14:textId="4C11C305" w:rsidR="003B5233" w:rsidRPr="008B1C2F" w:rsidRDefault="008B1C2F">
      <w:pPr>
        <w:rPr>
          <w:b/>
          <w:bCs/>
        </w:rPr>
      </w:pPr>
      <w:r w:rsidRPr="008B1C2F">
        <w:rPr>
          <w:b/>
          <w:bCs/>
        </w:rPr>
        <w:t>Healthy relationship</w:t>
      </w:r>
    </w:p>
    <w:p w14:paraId="60736C9C" w14:textId="1B927AAF" w:rsidR="008B1C2F" w:rsidRDefault="008B1C2F">
      <w:r>
        <w:rPr>
          <w:b/>
          <w:bCs/>
        </w:rPr>
        <w:tab/>
      </w:r>
      <w:r>
        <w:t>I was talking with my roommate about the consequence of adjusting to your marriage. We were talking about his sister who fell in love with the guy from California who was little off with the Church principle. We were talking sometimes she gets the problem and regrets her decision to marrying him. But she decided to deal with it for entire eternity; that’s what she chooses. Now, it is her destiny and she must try as much as she can to make that relationship healthy and strong.</w:t>
      </w:r>
    </w:p>
    <w:p w14:paraId="0D32EBBD" w14:textId="585508F8" w:rsidR="008B1C2F" w:rsidRDefault="008B1C2F">
      <w:r>
        <w:tab/>
        <w:t xml:space="preserve">We were talking how divorce is not good for couples or even to </w:t>
      </w:r>
      <w:r w:rsidRPr="008B1C2F">
        <w:t>think about it can change your perspective towards your partner. It should not be even in the list of options. Before we get married and selected a partner to be with, for entire eternity we must know that we are ready.</w:t>
      </w:r>
      <w:r>
        <w:t xml:space="preserve"> We wouldn’t want our marriage to be like a mistake. It is not a joke and one should think and pray a lot before deciding what one wants to do. </w:t>
      </w:r>
    </w:p>
    <w:p w14:paraId="46DEBC91" w14:textId="2655FD58" w:rsidR="008B1C2F" w:rsidRDefault="008B1C2F">
      <w:r>
        <w:tab/>
        <w:t xml:space="preserve">The best way to save our marriage is trough God. Love God and pray for him every moment, be thankful for whatever and whoever you have in your life. As Elder Oaks said be </w:t>
      </w:r>
      <w:proofErr w:type="gramStart"/>
      <w:r>
        <w:t>honest</w:t>
      </w:r>
      <w:proofErr w:type="gramEnd"/>
      <w:r>
        <w:t xml:space="preserve"> so you never have that suspicions on each other, try to make up and do not be mad on one another so you are always there when you </w:t>
      </w:r>
      <w:bookmarkStart w:id="0" w:name="_GoBack"/>
      <w:bookmarkEnd w:id="0"/>
      <w:r>
        <w:t>need you.</w:t>
      </w:r>
    </w:p>
    <w:p w14:paraId="6CE338CD" w14:textId="64071338" w:rsidR="008B1C2F" w:rsidRPr="008B1C2F" w:rsidRDefault="008B1C2F">
      <w:r>
        <w:tab/>
      </w:r>
    </w:p>
    <w:sectPr w:rsidR="008B1C2F" w:rsidRPr="008B1C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OwsDA1tDA1MzAxMzZV0lEKTi0uzszPAykwrAUAxTzfsywAAAA="/>
  </w:docVars>
  <w:rsids>
    <w:rsidRoot w:val="008B1C2F"/>
    <w:rsid w:val="003B5233"/>
    <w:rsid w:val="008B1C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1787D0"/>
  <w15:chartTrackingRefBased/>
  <w15:docId w15:val="{A291143C-5780-421E-BA59-2C2BC28DC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1C2228FE828746A3625A092008E18D" ma:contentTypeVersion="5" ma:contentTypeDescription="Create a new document." ma:contentTypeScope="" ma:versionID="84f7d6fe58a86e3ac13d10a999591300">
  <xsd:schema xmlns:xsd="http://www.w3.org/2001/XMLSchema" xmlns:xs="http://www.w3.org/2001/XMLSchema" xmlns:p="http://schemas.microsoft.com/office/2006/metadata/properties" xmlns:ns3="98787db4-7379-473a-b616-79f2dc80a17a" xmlns:ns4="c1ad3683-fa72-49a6-88a4-cadba20ae36e" targetNamespace="http://schemas.microsoft.com/office/2006/metadata/properties" ma:root="true" ma:fieldsID="90a443260e8e435d315e11ade7d5abff" ns3:_="" ns4:_="">
    <xsd:import namespace="98787db4-7379-473a-b616-79f2dc80a17a"/>
    <xsd:import namespace="c1ad3683-fa72-49a6-88a4-cadba20ae36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787db4-7379-473a-b616-79f2dc80a1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1ad3683-fa72-49a6-88a4-cadba20ae36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0D8DA30-1F07-47B1-99C0-B764783340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787db4-7379-473a-b616-79f2dc80a17a"/>
    <ds:schemaRef ds:uri="c1ad3683-fa72-49a6-88a4-cadba20ae3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2023E8-63BC-4784-8B38-EBA2D6DE1CAC}">
  <ds:schemaRefs>
    <ds:schemaRef ds:uri="http://schemas.microsoft.com/sharepoint/v3/contenttype/forms"/>
  </ds:schemaRefs>
</ds:datastoreItem>
</file>

<file path=customXml/itemProps3.xml><?xml version="1.0" encoding="utf-8"?>
<ds:datastoreItem xmlns:ds="http://schemas.openxmlformats.org/officeDocument/2006/customXml" ds:itemID="{2902AA1C-1C6E-4823-B312-4E70C17BD462}">
  <ds:schemaRefs>
    <ds:schemaRef ds:uri="98787db4-7379-473a-b616-79f2dc80a17a"/>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openxmlformats.org/package/2006/metadata/core-properties"/>
    <ds:schemaRef ds:uri="http://purl.org/dc/terms/"/>
    <ds:schemaRef ds:uri="c1ad3683-fa72-49a6-88a4-cadba20ae36e"/>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86</Words>
  <Characters>106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2</cp:revision>
  <dcterms:created xsi:type="dcterms:W3CDTF">2019-10-30T06:08:00Z</dcterms:created>
  <dcterms:modified xsi:type="dcterms:W3CDTF">2019-10-30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1C2228FE828746A3625A092008E18D</vt:lpwstr>
  </property>
</Properties>
</file>